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India</w:t>
      </w:r>
      <w:r>
        <w:t xml:space="preserve"> </w:t>
      </w:r>
      <w:r>
        <w:t xml:space="preserve">New</w:t>
      </w:r>
      <w:r>
        <w:t xml:space="preserve"> </w:t>
      </w:r>
      <w:r>
        <w:t xml:space="preserve">Delhi</w:t>
      </w:r>
    </w:p>
    <w:bookmarkStart w:id="25" w:name="Xb64b515054f8c603ea2e45ce0f51693108ed378"/>
    <w:p>
      <w:pPr>
        <w:pStyle w:val="Heading1"/>
      </w:pPr>
      <w:r>
        <w:t xml:space="preserve">Cover Letter for Telecommunication Engineer Position in India New Delhi</w:t>
      </w:r>
    </w:p>
    <w:p>
      <w:pPr>
        <w:pStyle w:val="FirstParagraph"/>
      </w:pPr>
      <w:r>
        <w:t xml:space="preserve">Dear Hiring Manager,</w:t>
      </w:r>
    </w:p>
    <w:p>
      <w:pPr>
        <w:pStyle w:val="BodyText"/>
      </w:pPr>
      <w:r>
        <w:t xml:space="preserve">I am writing to express my interest in the Telecommunication Engineer position at [Company Name], as advertised. With a robust academic background in Telecommunications Engineering and hands-on experience in designing, implementing, and optimizing communication networks, I am confident in my ability to contribute effectively to your team. As a professional deeply committed to advancing India's digital infrastructure, I am particularly excited about the opportunity to work in New Delhi, a hub of technological innovation and growth. This cover letter outlines my qualifications and enthusiasm for this role.</w:t>
      </w:r>
    </w:p>
    <w:bookmarkStart w:id="20" w:name="professional-background-and-expertise"/>
    <w:p>
      <w:pPr>
        <w:pStyle w:val="Heading2"/>
      </w:pPr>
      <w:r>
        <w:t xml:space="preserve">Professional Background and Expertise</w:t>
      </w:r>
    </w:p>
    <w:p>
      <w:pPr>
        <w:pStyle w:val="FirstParagraph"/>
      </w:pPr>
      <w:r>
        <w:t xml:space="preserve">As a qualified Telecommunication Engineer, I have dedicated the past [X years] to mastering the intricacies of wireless and wired communication systems. My career has been centered around ensuring reliable, high-speed connectivity for both urban and rural areas, which is critical in a diverse nation like India. In New Delhi, where the demand for advanced telecommunication solutions is ever-growing due to rapid urbanization and digital transformation, my expertise aligns perfectly with the needs of modern infrastructure development.</w:t>
      </w:r>
    </w:p>
    <w:p>
      <w:pPr>
        <w:pStyle w:val="BodyText"/>
      </w:pPr>
      <w:r>
        <w:t xml:space="preserve">My experience spans across multiple domains, including network design, signal optimization, and troubleshooting complex communication systems. I have worked on projects involving 4G/5G network deployment, fiber-optic cable installations, and satellite communication systems. These projects have not only honed my technical skills but also deepened my understanding of the challenges faced in India's unique telecommunication landscape. For instance, in New Delhi, where dense urban areas require seamless connectivity while balancing regulatory compliance and environmental considerations, I have successfully implemented solutions that improve network efficiency by up to 30%.</w:t>
      </w:r>
    </w:p>
    <w:bookmarkEnd w:id="20"/>
    <w:bookmarkStart w:id="21" w:name="key-skills-and-achievements"/>
    <w:p>
      <w:pPr>
        <w:pStyle w:val="Heading2"/>
      </w:pPr>
      <w:r>
        <w:t xml:space="preserve">Key Skills and Achievements</w:t>
      </w:r>
    </w:p>
    <w:p>
      <w:pPr>
        <w:pStyle w:val="FirstParagraph"/>
      </w:pPr>
      <w:r>
        <w:t xml:space="preserve">A core strength of mine is my ability to integrate emerging technologies into traditional telecommunication frameworks. I am proficient in using industry-standard tools such as MATLAB for signal processing, NS-3 for network simulation, and GIS software for mapping infrastructure. This technical versatility allows me to approach problems from multiple angles and deliver innovative solutions. For example, during a recent project in India New Delhi, I led the deployment of a hybrid 5G and Wi-Fi 6 network that supported over 50,000 users simultaneously without compromising on data speeds or reliability.</w:t>
      </w:r>
    </w:p>
    <w:p>
      <w:pPr>
        <w:pStyle w:val="BodyText"/>
      </w:pPr>
      <w:r>
        <w:t xml:space="preserve">Moreover, my work has consistently emphasized scalability and sustainability. In India's context, where the government’s Digital India initiative is pushing for universal broadband access, I have focused on designing cost-effective systems that can be expanded as demand grows. My recent collaboration with a leading telecom provider in New Delhi involved optimizing existing infrastructure to reduce energy consumption by 25% while maintaining service quality—a feat that aligns with the country’s broader goals of environmental responsibility.</w:t>
      </w:r>
    </w:p>
    <w:bookmarkEnd w:id="21"/>
    <w:bookmarkStart w:id="22" w:name="Xef56647afbb5ced924aef71a9e11a8c29e53a25"/>
    <w:p>
      <w:pPr>
        <w:pStyle w:val="Heading2"/>
      </w:pPr>
      <w:r>
        <w:t xml:space="preserve">Understanding of India New Delhi's Telecommunication Landscape</w:t>
      </w:r>
    </w:p>
    <w:p>
      <w:pPr>
        <w:pStyle w:val="FirstParagraph"/>
      </w:pPr>
      <w:r>
        <w:t xml:space="preserve">Working in India New Delhi has given me firsthand insight into the region’s unique telecommunication challenges and opportunities. As the political, economic, and cultural epicenter of the country, New Delhi is a microcosm of India’s technological aspirations. Here, I have witnessed the convergence of legacy systems with cutting-edge innovations, such as smart city projects and IoT-driven connectivity solutions. My ability to navigate this dynamic environment has been instrumental in my career.</w:t>
      </w:r>
    </w:p>
    <w:p>
      <w:pPr>
        <w:pStyle w:val="BodyText"/>
      </w:pPr>
      <w:r>
        <w:t xml:space="preserve">One of my proudest achievements in New Delhi was contributing to a project that expanded broadband access to underserved communities. By leveraging a combination of fiber-optic networks and satellite technology, we achieved connectivity for over 10,000 households in just six months. This experience underscored the importance of tailoring solutions to local needs while adhering to national standards. It also reinforced my commitment to using telecommunication as a tool for social and economic empowerment.</w:t>
      </w:r>
    </w:p>
    <w:bookmarkEnd w:id="22"/>
    <w:bookmarkStart w:id="23" w:name="why-i-am-the-right-candidate"/>
    <w:p>
      <w:pPr>
        <w:pStyle w:val="Heading2"/>
      </w:pPr>
      <w:r>
        <w:t xml:space="preserve">Why I Am the Right Candidate</w:t>
      </w:r>
    </w:p>
    <w:p>
      <w:pPr>
        <w:pStyle w:val="FirstParagraph"/>
      </w:pPr>
      <w:r>
        <w:t xml:space="preserve">The role of a Telecommunication Engineer in India New Delhi requires not only technical excellence but also a deep understanding of the region’s evolving demands. My track record of delivering high-impact projects, combined with my passion for innovation, makes me an ideal fit for your organization. I am particularly drawn to [Company Name]’s focus on [specific company initiative or value], as it resonates with my own professional ethos.</w:t>
      </w:r>
    </w:p>
    <w:p>
      <w:pPr>
        <w:pStyle w:val="BodyText"/>
      </w:pPr>
      <w:r>
        <w:t xml:space="preserve">I am also keen to contribute to the broader goals of India’s digital transformation. As a Telecommunication Engineer, I have always believed in the power of connectivity to bridge gaps and drive progress. In New Delhi, where technology is shaping the future of governance, education, and healthcare, I see an opportunity to make a meaningful impact. Whether it is through optimizing 5G networks for smart cities or ensuring reliable communication during emergencies, I am eager to apply my skills toward these challenges.</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Telecommunication Engineer and contributing to your mission of advancing India’s telecommunication infrastructure. My technical expertise, project management experience, and dedication to innovation align closely with the requirements of this role. I would be honored to bring my skills and passion for technology to your team in New Delhi.</w:t>
      </w:r>
    </w:p>
    <w:p>
      <w:pPr>
        <w:pStyle w:val="BodyText"/>
      </w:pPr>
      <w:r>
        <w:t xml:space="preserve">Thank you for considering my application. I look forward to the opportunity to discuss how I can contribute to your organization’s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 India New Delhi</dc:title>
  <dc:creator/>
  <dc:language>en</dc:language>
  <cp:keywords/>
  <dcterms:created xsi:type="dcterms:W3CDTF">2026-07-23T23:12:01Z</dcterms:created>
  <dcterms:modified xsi:type="dcterms:W3CDTF">2026-07-23T23:12:01Z</dcterms:modified>
</cp:coreProperties>
</file>

<file path=docProps/custom.xml><?xml version="1.0" encoding="utf-8"?>
<Properties xmlns="http://schemas.openxmlformats.org/officeDocument/2006/custom-properties" xmlns:vt="http://schemas.openxmlformats.org/officeDocument/2006/docPropsVTypes"/>
</file>